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5BD61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Proiectul privind Învățământul Secundar (ROSE)</w:t>
      </w:r>
    </w:p>
    <w:p w14:paraId="1FAF160C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AED7BBD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23B0D00A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5129C2F5" w14:textId="0EE7576E" w:rsidR="00A70CBC" w:rsidRDefault="00A70CBC" w:rsidP="00A70CBC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5C11C4D1" w14:textId="30B8660F" w:rsidR="00092CEC" w:rsidRDefault="00092CEC" w:rsidP="00A70CBC">
      <w:pPr>
        <w:spacing w:after="0" w:line="240" w:lineRule="auto"/>
        <w:rPr>
          <w:rFonts w:cstheme="minorHAnsi"/>
          <w:sz w:val="24"/>
          <w:lang w:val="fr-FR"/>
        </w:rPr>
      </w:pPr>
    </w:p>
    <w:p w14:paraId="2A7F8EA4" w14:textId="021BBFB5" w:rsidR="00953758" w:rsidRDefault="00953758" w:rsidP="00953758">
      <w:pPr>
        <w:spacing w:after="0" w:line="240" w:lineRule="auto"/>
        <w:jc w:val="right"/>
        <w:rPr>
          <w:rFonts w:cstheme="minorHAnsi"/>
          <w:sz w:val="24"/>
          <w:lang w:val="fr-FR"/>
        </w:rPr>
      </w:pPr>
      <w:bookmarkStart w:id="0" w:name="_GoBack"/>
      <w:bookmarkEnd w:id="0"/>
      <w:r>
        <w:rPr>
          <w:rFonts w:cstheme="minorHAnsi"/>
          <w:sz w:val="24"/>
          <w:lang w:val="fr-FR"/>
        </w:rPr>
        <w:t>Nr. ROSE-FAP 51/15.04.2020</w:t>
      </w:r>
    </w:p>
    <w:p w14:paraId="7A8FE033" w14:textId="77777777" w:rsidR="00953758" w:rsidRDefault="00953758" w:rsidP="00953758"/>
    <w:p w14:paraId="7C98EE53" w14:textId="77777777" w:rsidR="00953758" w:rsidRDefault="00953758" w:rsidP="00953758">
      <w:pPr>
        <w:jc w:val="center"/>
      </w:pPr>
      <w:r>
        <w:t>FORMULAR DE SPECIFICAȚII TEHNICE</w:t>
      </w:r>
    </w:p>
    <w:p w14:paraId="11FBD247" w14:textId="77777777" w:rsidR="00953758" w:rsidRDefault="00953758" w:rsidP="00953758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5E11F3A8" w14:textId="487A8CFE" w:rsidR="00953758" w:rsidRPr="00953758" w:rsidRDefault="00953758" w:rsidP="00953758">
      <w:pPr>
        <w:spacing w:after="0" w:line="240" w:lineRule="auto"/>
        <w:rPr>
          <w:rFonts w:ascii="Calibri" w:eastAsia="Times New Roman" w:hAnsi="Calibri" w:cs="Times New Roman"/>
          <w:color w:val="000000"/>
          <w:lang w:val="en-GB" w:eastAsia="en-GB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Pr="003322B9">
        <w:rPr>
          <w:rFonts w:ascii="Calibri" w:hAnsi="Calibri"/>
        </w:rPr>
        <w:t xml:space="preserve"> </w:t>
      </w:r>
      <w:r w:rsidRPr="00953758">
        <w:rPr>
          <w:rFonts w:ascii="Calibri" w:eastAsia="Times New Roman" w:hAnsi="Calibri" w:cs="Times New Roman"/>
          <w:color w:val="000000"/>
          <w:lang w:val="en-GB" w:eastAsia="en-GB"/>
        </w:rPr>
        <w:t xml:space="preserve">Kit </w:t>
      </w:r>
      <w:proofErr w:type="spellStart"/>
      <w:r w:rsidRPr="00953758">
        <w:rPr>
          <w:rFonts w:ascii="Calibri" w:eastAsia="Times New Roman" w:hAnsi="Calibri" w:cs="Times New Roman"/>
          <w:color w:val="000000"/>
          <w:lang w:val="en-GB" w:eastAsia="en-GB"/>
        </w:rPr>
        <w:t>evaluare</w:t>
      </w:r>
      <w:proofErr w:type="spellEnd"/>
      <w:r w:rsidRPr="00953758">
        <w:rPr>
          <w:rFonts w:ascii="Calibri" w:eastAsia="Times New Roman" w:hAnsi="Calibri" w:cs="Times New Roman"/>
          <w:color w:val="000000"/>
          <w:lang w:val="en-GB" w:eastAsia="en-GB"/>
        </w:rPr>
        <w:t xml:space="preserve"> </w:t>
      </w:r>
      <w:proofErr w:type="spellStart"/>
      <w:r w:rsidRPr="00953758">
        <w:rPr>
          <w:rFonts w:ascii="Calibri" w:eastAsia="Times New Roman" w:hAnsi="Calibri" w:cs="Times New Roman"/>
          <w:color w:val="000000"/>
          <w:lang w:val="en-GB" w:eastAsia="en-GB"/>
        </w:rPr>
        <w:t>psihologic</w:t>
      </w:r>
      <w:r w:rsidR="005F0885">
        <w:rPr>
          <w:rFonts w:ascii="Calibri" w:eastAsia="Times New Roman" w:hAnsi="Calibri" w:cs="Times New Roman"/>
          <w:color w:val="000000"/>
          <w:lang w:val="en-GB" w:eastAsia="en-GB"/>
        </w:rPr>
        <w:t>ă</w:t>
      </w:r>
      <w:proofErr w:type="spellEnd"/>
      <w:r w:rsidR="005F0885">
        <w:rPr>
          <w:rFonts w:ascii="Calibri" w:eastAsia="Times New Roman" w:hAnsi="Calibri" w:cs="Times New Roman"/>
          <w:color w:val="000000"/>
          <w:lang w:val="en-GB" w:eastAsia="en-GB"/>
        </w:rPr>
        <w:t xml:space="preserve"> </w:t>
      </w:r>
      <w:proofErr w:type="spellStart"/>
      <w:r w:rsidR="005F0885">
        <w:rPr>
          <w:rFonts w:ascii="Calibri" w:eastAsia="Times New Roman" w:hAnsi="Calibri" w:cs="Times New Roman"/>
          <w:color w:val="000000"/>
          <w:lang w:val="en-GB" w:eastAsia="en-GB"/>
        </w:rPr>
        <w:t>pentru</w:t>
      </w:r>
      <w:proofErr w:type="spellEnd"/>
      <w:r w:rsidR="005F0885">
        <w:rPr>
          <w:rFonts w:ascii="Calibri" w:eastAsia="Times New Roman" w:hAnsi="Calibri" w:cs="Times New Roman"/>
          <w:color w:val="000000"/>
          <w:lang w:val="en-GB" w:eastAsia="en-GB"/>
        </w:rPr>
        <w:t xml:space="preserve"> 180 de </w:t>
      </w:r>
      <w:proofErr w:type="spellStart"/>
      <w:r w:rsidR="005F0885">
        <w:rPr>
          <w:rFonts w:ascii="Calibri" w:eastAsia="Times New Roman" w:hAnsi="Calibri" w:cs="Times New Roman"/>
          <w:color w:val="000000"/>
          <w:lang w:val="en-GB" w:eastAsia="en-GB"/>
        </w:rPr>
        <w:t>studenț</w:t>
      </w:r>
      <w:r w:rsidRPr="00953758">
        <w:rPr>
          <w:rFonts w:ascii="Calibri" w:eastAsia="Times New Roman" w:hAnsi="Calibri" w:cs="Times New Roman"/>
          <w:color w:val="000000"/>
          <w:lang w:val="en-GB" w:eastAsia="en-GB"/>
        </w:rPr>
        <w:t>i</w:t>
      </w:r>
      <w:proofErr w:type="spellEnd"/>
      <w:r w:rsidRPr="00953758">
        <w:rPr>
          <w:rFonts w:ascii="Calibri" w:eastAsia="Times New Roman" w:hAnsi="Calibri" w:cs="Times New Roman"/>
          <w:color w:val="000000"/>
          <w:lang w:val="en-GB" w:eastAsia="en-GB"/>
        </w:rPr>
        <w:t xml:space="preserve"> </w:t>
      </w:r>
    </w:p>
    <w:p w14:paraId="04BEA578" w14:textId="01FCA540" w:rsidR="00953758" w:rsidRDefault="00953758" w:rsidP="00953758">
      <w:pPr>
        <w:rPr>
          <w:rFonts w:ascii="Calibri" w:hAnsi="Calibri"/>
          <w:lang w:val="ro-RO"/>
        </w:rPr>
      </w:pPr>
    </w:p>
    <w:tbl>
      <w:tblPr>
        <w:tblStyle w:val="TableGrid"/>
        <w:tblW w:w="9253" w:type="dxa"/>
        <w:tblLook w:val="04A0" w:firstRow="1" w:lastRow="0" w:firstColumn="1" w:lastColumn="0" w:noHBand="0" w:noVBand="1"/>
      </w:tblPr>
      <w:tblGrid>
        <w:gridCol w:w="3681"/>
        <w:gridCol w:w="5572"/>
      </w:tblGrid>
      <w:tr w:rsidR="00953758" w14:paraId="2718E8E5" w14:textId="77777777" w:rsidTr="00AF6231">
        <w:tc>
          <w:tcPr>
            <w:tcW w:w="3681" w:type="dxa"/>
          </w:tcPr>
          <w:p w14:paraId="5A17FFE3" w14:textId="6BFB385B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Denumirea instrumentului de testare:</w:t>
            </w:r>
          </w:p>
        </w:tc>
        <w:tc>
          <w:tcPr>
            <w:tcW w:w="5572" w:type="dxa"/>
          </w:tcPr>
          <w:p w14:paraId="67BE9F86" w14:textId="77777777" w:rsidR="00AF6231" w:rsidRDefault="00953758" w:rsidP="005F0885">
            <w:pPr>
              <w:spacing w:after="0" w:line="259" w:lineRule="auto"/>
            </w:pPr>
            <w:r>
              <w:t xml:space="preserve">SLTDI </w:t>
            </w:r>
            <w:r w:rsidR="00AF6231">
              <w:t xml:space="preserve">(Singer-Loomis Type Deployment </w:t>
            </w:r>
            <w:r>
              <w:t>Inventory</w:t>
            </w:r>
            <w:r w:rsidR="00AF6231">
              <w:t>)</w:t>
            </w:r>
          </w:p>
          <w:p w14:paraId="65C08E1D" w14:textId="2EA37D02" w:rsidR="00953758" w:rsidRPr="00AF6231" w:rsidRDefault="00953758" w:rsidP="005F0885">
            <w:pPr>
              <w:spacing w:after="0" w:line="259" w:lineRule="auto"/>
            </w:pPr>
            <w:proofErr w:type="spellStart"/>
            <w:r>
              <w:t>Indicatorul</w:t>
            </w:r>
            <w:proofErr w:type="spellEnd"/>
            <w:r>
              <w:t xml:space="preserve"> de </w:t>
            </w:r>
            <w:proofErr w:type="spellStart"/>
            <w:r>
              <w:t>Manifestare</w:t>
            </w:r>
            <w:proofErr w:type="spellEnd"/>
            <w:r>
              <w:t xml:space="preserve"> </w:t>
            </w:r>
            <w:proofErr w:type="spellStart"/>
            <w:r>
              <w:t>Tipologică</w:t>
            </w:r>
            <w:proofErr w:type="spellEnd"/>
            <w:r>
              <w:t xml:space="preserve"> Singer-Loomis</w:t>
            </w:r>
          </w:p>
        </w:tc>
      </w:tr>
      <w:tr w:rsidR="00953758" w14:paraId="34B41D7B" w14:textId="77777777" w:rsidTr="00AF6231">
        <w:tc>
          <w:tcPr>
            <w:tcW w:w="3681" w:type="dxa"/>
          </w:tcPr>
          <w:p w14:paraId="01AB646C" w14:textId="71B0845C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Categoria:</w:t>
            </w:r>
          </w:p>
        </w:tc>
        <w:tc>
          <w:tcPr>
            <w:tcW w:w="5572" w:type="dxa"/>
          </w:tcPr>
          <w:p w14:paraId="273844CC" w14:textId="0655B58F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t xml:space="preserve">Instrument </w:t>
            </w:r>
            <w:proofErr w:type="spellStart"/>
            <w:r>
              <w:t>psihometric</w:t>
            </w:r>
            <w:proofErr w:type="spellEnd"/>
            <w:r>
              <w:t xml:space="preserve"> de </w:t>
            </w:r>
            <w:proofErr w:type="spellStart"/>
            <w:r>
              <w:t>clasă</w:t>
            </w:r>
            <w:proofErr w:type="spellEnd"/>
            <w:r>
              <w:t xml:space="preserve"> B</w:t>
            </w:r>
          </w:p>
        </w:tc>
      </w:tr>
      <w:tr w:rsidR="00953758" w14:paraId="218B592A" w14:textId="77777777" w:rsidTr="00AF6231">
        <w:tc>
          <w:tcPr>
            <w:tcW w:w="3681" w:type="dxa"/>
          </w:tcPr>
          <w:p w14:paraId="7CDBBA37" w14:textId="1B6E51D5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proofErr w:type="spellStart"/>
            <w:r>
              <w:t>Număr</w:t>
            </w:r>
            <w:proofErr w:type="spellEnd"/>
            <w:r>
              <w:t xml:space="preserve"> de </w:t>
            </w:r>
            <w:proofErr w:type="spellStart"/>
            <w:r>
              <w:t>itemi</w:t>
            </w:r>
            <w:proofErr w:type="spellEnd"/>
            <w:r>
              <w:t>:</w:t>
            </w:r>
          </w:p>
        </w:tc>
        <w:tc>
          <w:tcPr>
            <w:tcW w:w="5572" w:type="dxa"/>
          </w:tcPr>
          <w:p w14:paraId="1483DB93" w14:textId="20890D3B" w:rsidR="00953758" w:rsidRDefault="00242AEE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t xml:space="preserve">Minim: </w:t>
            </w:r>
            <w:r w:rsidR="00953758">
              <w:t xml:space="preserve">20 de </w:t>
            </w:r>
            <w:proofErr w:type="spellStart"/>
            <w:r w:rsidR="00953758">
              <w:t>situații</w:t>
            </w:r>
            <w:proofErr w:type="spellEnd"/>
            <w:r w:rsidR="00953758">
              <w:t xml:space="preserve"> </w:t>
            </w:r>
            <w:proofErr w:type="spellStart"/>
            <w:r w:rsidR="00953758">
              <w:t>cărora</w:t>
            </w:r>
            <w:proofErr w:type="spellEnd"/>
            <w:r w:rsidR="00953758">
              <w:t xml:space="preserve"> le </w:t>
            </w:r>
            <w:proofErr w:type="spellStart"/>
            <w:r w:rsidR="00953758">
              <w:t>corespund</w:t>
            </w:r>
            <w:proofErr w:type="spellEnd"/>
            <w:r w:rsidR="00953758">
              <w:t xml:space="preserve"> ca </w:t>
            </w:r>
            <w:proofErr w:type="spellStart"/>
            <w:r w:rsidR="00953758">
              <w:t>răspunsuri</w:t>
            </w:r>
            <w:proofErr w:type="spellEnd"/>
            <w:r w:rsidR="00953758">
              <w:t xml:space="preserve"> 160 de </w:t>
            </w:r>
            <w:proofErr w:type="spellStart"/>
            <w:r w:rsidR="00953758">
              <w:t>itemi</w:t>
            </w:r>
            <w:proofErr w:type="spellEnd"/>
            <w:r w:rsidR="00953758">
              <w:t xml:space="preserve"> </w:t>
            </w:r>
            <w:proofErr w:type="spellStart"/>
            <w:r w:rsidR="00953758">
              <w:t>verbali</w:t>
            </w:r>
            <w:proofErr w:type="spellEnd"/>
            <w:r w:rsidR="00953758">
              <w:t xml:space="preserve">, </w:t>
            </w:r>
            <w:proofErr w:type="spellStart"/>
            <w:r w:rsidR="00953758">
              <w:t>cotați</w:t>
            </w:r>
            <w:proofErr w:type="spellEnd"/>
            <w:r w:rsidR="00953758">
              <w:t xml:space="preserve"> pe o </w:t>
            </w:r>
            <w:proofErr w:type="spellStart"/>
            <w:r w:rsidR="00953758">
              <w:t>scală</w:t>
            </w:r>
            <w:proofErr w:type="spellEnd"/>
            <w:r w:rsidR="00953758">
              <w:t xml:space="preserve"> Likert cu 5 </w:t>
            </w:r>
            <w:proofErr w:type="spellStart"/>
            <w:r w:rsidR="00953758">
              <w:t>puncte</w:t>
            </w:r>
            <w:proofErr w:type="spellEnd"/>
          </w:p>
        </w:tc>
      </w:tr>
      <w:tr w:rsidR="00953758" w14:paraId="60E05E6F" w14:textId="77777777" w:rsidTr="00AF6231">
        <w:tc>
          <w:tcPr>
            <w:tcW w:w="3681" w:type="dxa"/>
          </w:tcPr>
          <w:p w14:paraId="79E87406" w14:textId="6AA3A09B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Limită de vârstă:</w:t>
            </w:r>
          </w:p>
        </w:tc>
        <w:tc>
          <w:tcPr>
            <w:tcW w:w="5572" w:type="dxa"/>
          </w:tcPr>
          <w:p w14:paraId="65B80D3A" w14:textId="151FCBE0" w:rsidR="00953758" w:rsidRDefault="00953758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 xml:space="preserve">Peste </w:t>
            </w:r>
            <w:r w:rsidR="005F0885">
              <w:rPr>
                <w:rFonts w:cstheme="minorHAnsi"/>
                <w:lang w:val="ro-RO"/>
              </w:rPr>
              <w:t>16</w:t>
            </w:r>
            <w:r>
              <w:rPr>
                <w:rFonts w:cstheme="minorHAnsi"/>
                <w:lang w:val="ro-RO"/>
              </w:rPr>
              <w:t xml:space="preserve"> ani</w:t>
            </w:r>
            <w:r w:rsidR="00242AEE">
              <w:rPr>
                <w:rFonts w:cstheme="minorHAnsi"/>
                <w:lang w:val="ro-RO"/>
              </w:rPr>
              <w:t xml:space="preserve"> sau valori apropiate</w:t>
            </w:r>
          </w:p>
        </w:tc>
      </w:tr>
      <w:tr w:rsidR="005F0885" w14:paraId="642E7EEE" w14:textId="77777777" w:rsidTr="00AF6231">
        <w:tc>
          <w:tcPr>
            <w:tcW w:w="3681" w:type="dxa"/>
            <w:vMerge w:val="restart"/>
          </w:tcPr>
          <w:p w14:paraId="1A93A58A" w14:textId="1C5F0C2B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Componență Kit pentru scorare atât manuală, cât și online:</w:t>
            </w:r>
          </w:p>
        </w:tc>
        <w:tc>
          <w:tcPr>
            <w:tcW w:w="5572" w:type="dxa"/>
          </w:tcPr>
          <w:p w14:paraId="2D42511D" w14:textId="571FD572" w:rsidR="005F0885" w:rsidRPr="00953758" w:rsidRDefault="005F0885" w:rsidP="005F0885">
            <w:pPr>
              <w:spacing w:after="0" w:line="259" w:lineRule="auto"/>
            </w:pPr>
            <w:proofErr w:type="spellStart"/>
            <w:r>
              <w:t>Manualul</w:t>
            </w:r>
            <w:proofErr w:type="spellEnd"/>
            <w:r>
              <w:t xml:space="preserve"> SLTDI</w:t>
            </w:r>
          </w:p>
        </w:tc>
      </w:tr>
      <w:tr w:rsidR="005F0885" w14:paraId="01B5FB43" w14:textId="77777777" w:rsidTr="00AF6231">
        <w:tc>
          <w:tcPr>
            <w:tcW w:w="3681" w:type="dxa"/>
            <w:vMerge/>
          </w:tcPr>
          <w:p w14:paraId="6826AB21" w14:textId="77777777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</w:p>
        </w:tc>
        <w:tc>
          <w:tcPr>
            <w:tcW w:w="5572" w:type="dxa"/>
          </w:tcPr>
          <w:p w14:paraId="2E800E6B" w14:textId="6079860C" w:rsidR="005F0885" w:rsidRDefault="00242AEE" w:rsidP="00242AEE">
            <w:pPr>
              <w:spacing w:after="0" w:line="259" w:lineRule="auto"/>
            </w:pPr>
            <w:r>
              <w:t>Minim:</w:t>
            </w:r>
            <w:r w:rsidR="005F0885">
              <w:t xml:space="preserve">180 </w:t>
            </w:r>
            <w:proofErr w:type="spellStart"/>
            <w:r w:rsidR="005F0885">
              <w:t>Puncte</w:t>
            </w:r>
            <w:proofErr w:type="spellEnd"/>
            <w:r w:rsidR="005F0885">
              <w:t xml:space="preserve"> online </w:t>
            </w:r>
            <w:proofErr w:type="spellStart"/>
            <w:r w:rsidR="005F0885">
              <w:t>pentru</w:t>
            </w:r>
            <w:proofErr w:type="spellEnd"/>
            <w:r w:rsidR="005F0885">
              <w:t xml:space="preserve"> </w:t>
            </w:r>
            <w:proofErr w:type="spellStart"/>
            <w:r w:rsidR="005F0885">
              <w:t>administrarea</w:t>
            </w:r>
            <w:proofErr w:type="spellEnd"/>
            <w:r w:rsidR="005F0885">
              <w:t>/</w:t>
            </w:r>
            <w:proofErr w:type="spellStart"/>
            <w:r w:rsidR="005F0885">
              <w:t>scorarea</w:t>
            </w:r>
            <w:proofErr w:type="spellEnd"/>
            <w:r w:rsidR="005F0885">
              <w:t xml:space="preserve"> SLTDI</w:t>
            </w:r>
          </w:p>
        </w:tc>
      </w:tr>
      <w:tr w:rsidR="005F0885" w14:paraId="4B9DED7B" w14:textId="77777777" w:rsidTr="00AF6231">
        <w:tc>
          <w:tcPr>
            <w:tcW w:w="3681" w:type="dxa"/>
            <w:vMerge/>
          </w:tcPr>
          <w:p w14:paraId="4A094116" w14:textId="77777777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</w:p>
        </w:tc>
        <w:tc>
          <w:tcPr>
            <w:tcW w:w="5572" w:type="dxa"/>
          </w:tcPr>
          <w:p w14:paraId="6012C860" w14:textId="31185300" w:rsidR="005F0885" w:rsidRDefault="00242AEE" w:rsidP="005F0885">
            <w:pPr>
              <w:spacing w:after="0" w:line="259" w:lineRule="auto"/>
            </w:pPr>
            <w:r>
              <w:t xml:space="preserve">Minim: </w:t>
            </w:r>
            <w:r w:rsidR="005F0885">
              <w:t xml:space="preserve">180 </w:t>
            </w:r>
            <w:proofErr w:type="spellStart"/>
            <w:r w:rsidR="005F0885">
              <w:t>Caiete</w:t>
            </w:r>
            <w:proofErr w:type="spellEnd"/>
            <w:r w:rsidR="005F0885">
              <w:t xml:space="preserve"> de </w:t>
            </w:r>
            <w:proofErr w:type="spellStart"/>
            <w:r w:rsidR="005F0885">
              <w:t>testare</w:t>
            </w:r>
            <w:proofErr w:type="spellEnd"/>
            <w:r w:rsidR="005F0885">
              <w:t xml:space="preserve"> </w:t>
            </w:r>
            <w:proofErr w:type="spellStart"/>
            <w:r w:rsidR="005F0885">
              <w:t>pentru</w:t>
            </w:r>
            <w:proofErr w:type="spellEnd"/>
            <w:r w:rsidR="005F0885">
              <w:t xml:space="preserve"> SLTDI</w:t>
            </w:r>
          </w:p>
        </w:tc>
      </w:tr>
      <w:tr w:rsidR="005F0885" w14:paraId="4C0CC118" w14:textId="77777777" w:rsidTr="00AF6231">
        <w:tc>
          <w:tcPr>
            <w:tcW w:w="3681" w:type="dxa"/>
            <w:vMerge/>
          </w:tcPr>
          <w:p w14:paraId="4B535D54" w14:textId="77777777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</w:p>
        </w:tc>
        <w:tc>
          <w:tcPr>
            <w:tcW w:w="5572" w:type="dxa"/>
          </w:tcPr>
          <w:p w14:paraId="58303276" w14:textId="0D34FC46" w:rsidR="005F0885" w:rsidRDefault="00242AEE" w:rsidP="005F0885">
            <w:pPr>
              <w:spacing w:after="0" w:line="259" w:lineRule="auto"/>
            </w:pPr>
            <w:r>
              <w:t xml:space="preserve">Minim: </w:t>
            </w:r>
            <w:r w:rsidR="005F0885">
              <w:t xml:space="preserve">180 </w:t>
            </w:r>
            <w:proofErr w:type="spellStart"/>
            <w:r w:rsidR="005F0885">
              <w:t>Foi</w:t>
            </w:r>
            <w:proofErr w:type="spellEnd"/>
            <w:r w:rsidR="005F0885">
              <w:t xml:space="preserve"> de </w:t>
            </w:r>
            <w:proofErr w:type="spellStart"/>
            <w:r w:rsidR="005F0885">
              <w:t>răspuns</w:t>
            </w:r>
            <w:proofErr w:type="spellEnd"/>
            <w:r w:rsidR="005F0885">
              <w:t xml:space="preserve"> </w:t>
            </w:r>
            <w:proofErr w:type="spellStart"/>
            <w:r w:rsidR="005F0885">
              <w:t>și</w:t>
            </w:r>
            <w:proofErr w:type="spellEnd"/>
            <w:r w:rsidR="005F0885">
              <w:t xml:space="preserve"> de </w:t>
            </w:r>
            <w:proofErr w:type="spellStart"/>
            <w:r w:rsidR="005F0885">
              <w:t>scorare</w:t>
            </w:r>
            <w:proofErr w:type="spellEnd"/>
            <w:r w:rsidR="005F0885">
              <w:t xml:space="preserve"> </w:t>
            </w:r>
            <w:proofErr w:type="spellStart"/>
            <w:r w:rsidR="005F0885">
              <w:t>pentru</w:t>
            </w:r>
            <w:proofErr w:type="spellEnd"/>
            <w:r w:rsidR="005F0885">
              <w:t xml:space="preserve"> SLTDI</w:t>
            </w:r>
          </w:p>
        </w:tc>
      </w:tr>
      <w:tr w:rsidR="005F0885" w14:paraId="008A5481" w14:textId="77777777" w:rsidTr="00AF6231">
        <w:tc>
          <w:tcPr>
            <w:tcW w:w="3681" w:type="dxa"/>
          </w:tcPr>
          <w:p w14:paraId="2C4FA620" w14:textId="6C7BFA95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Mod de administrare:</w:t>
            </w:r>
          </w:p>
        </w:tc>
        <w:tc>
          <w:tcPr>
            <w:tcW w:w="5572" w:type="dxa"/>
          </w:tcPr>
          <w:p w14:paraId="06A4EFA6" w14:textId="5B8CA271" w:rsidR="005F0885" w:rsidRDefault="005F0885" w:rsidP="005F0885">
            <w:pPr>
              <w:spacing w:after="0" w:line="259" w:lineRule="auto"/>
            </w:pPr>
            <w:r>
              <w:t xml:space="preserve">Online </w:t>
            </w:r>
            <w:proofErr w:type="spellStart"/>
            <w:r>
              <w:t>sau</w:t>
            </w:r>
            <w:proofErr w:type="spellEnd"/>
            <w:r>
              <w:t xml:space="preserve"> individual/</w:t>
            </w:r>
            <w:proofErr w:type="spellStart"/>
            <w:r>
              <w:t>grup</w:t>
            </w:r>
            <w:proofErr w:type="spellEnd"/>
            <w:r>
              <w:t xml:space="preserve">, </w:t>
            </w:r>
            <w:proofErr w:type="spellStart"/>
            <w:r>
              <w:t>autoevaluare</w:t>
            </w:r>
            <w:proofErr w:type="spellEnd"/>
          </w:p>
        </w:tc>
      </w:tr>
      <w:tr w:rsidR="005F0885" w14:paraId="563F78FA" w14:textId="77777777" w:rsidTr="00AF6231">
        <w:tc>
          <w:tcPr>
            <w:tcW w:w="3681" w:type="dxa"/>
          </w:tcPr>
          <w:p w14:paraId="08AA515B" w14:textId="627FE66E" w:rsidR="005F0885" w:rsidRDefault="005F0885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 xml:space="preserve">Perioada de acces: </w:t>
            </w:r>
          </w:p>
        </w:tc>
        <w:tc>
          <w:tcPr>
            <w:tcW w:w="5572" w:type="dxa"/>
          </w:tcPr>
          <w:p w14:paraId="08FFBE98" w14:textId="6CBFBEA8" w:rsidR="005F0885" w:rsidRDefault="005F0885" w:rsidP="005F0885">
            <w:pPr>
              <w:spacing w:after="0" w:line="259" w:lineRule="auto"/>
            </w:pPr>
            <w:r>
              <w:t>3 ani (2020-2022)</w:t>
            </w:r>
          </w:p>
        </w:tc>
      </w:tr>
      <w:tr w:rsidR="00537A4A" w14:paraId="40827899" w14:textId="77777777" w:rsidTr="00AF6231">
        <w:tc>
          <w:tcPr>
            <w:tcW w:w="3681" w:type="dxa"/>
          </w:tcPr>
          <w:p w14:paraId="28E62018" w14:textId="28D30F53" w:rsidR="00537A4A" w:rsidRDefault="00537A4A" w:rsidP="005F0885">
            <w:pPr>
              <w:spacing w:after="0" w:line="259" w:lineRule="auto"/>
              <w:rPr>
                <w:rFonts w:cstheme="minorHAnsi"/>
                <w:lang w:val="ro-RO"/>
              </w:rPr>
            </w:pPr>
            <w:r>
              <w:rPr>
                <w:rFonts w:cstheme="minorHAnsi"/>
                <w:lang w:val="ro-RO"/>
              </w:rPr>
              <w:t>Accesări anuale:</w:t>
            </w:r>
          </w:p>
        </w:tc>
        <w:tc>
          <w:tcPr>
            <w:tcW w:w="5572" w:type="dxa"/>
          </w:tcPr>
          <w:p w14:paraId="1F69FFAE" w14:textId="6A7384EF" w:rsidR="00537A4A" w:rsidRDefault="00537A4A" w:rsidP="005F0885">
            <w:pPr>
              <w:spacing w:after="0" w:line="259" w:lineRule="auto"/>
            </w:pPr>
            <w:r>
              <w:t xml:space="preserve">Minimum 90 de </w:t>
            </w:r>
            <w:proofErr w:type="spellStart"/>
            <w:r>
              <w:t>accesări</w:t>
            </w:r>
            <w:proofErr w:type="spellEnd"/>
            <w:r>
              <w:t>/an</w:t>
            </w:r>
          </w:p>
        </w:tc>
      </w:tr>
    </w:tbl>
    <w:p w14:paraId="5E2D9DDE" w14:textId="77777777" w:rsidR="008B7AAA" w:rsidRDefault="008B7AAA">
      <w:pPr>
        <w:spacing w:after="160" w:line="259" w:lineRule="auto"/>
        <w:rPr>
          <w:rFonts w:cstheme="minorHAnsi"/>
          <w:lang w:val="ro-RO"/>
        </w:rPr>
      </w:pPr>
    </w:p>
    <w:p w14:paraId="3951B896" w14:textId="009A4A00" w:rsidR="00953758" w:rsidRPr="004C557A" w:rsidRDefault="00953758" w:rsidP="00953758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 xml:space="preserve">: </w:t>
      </w:r>
      <w:r>
        <w:rPr>
          <w:rFonts w:cstheme="minorHAnsi"/>
          <w:lang w:val="ro-RO"/>
        </w:rPr>
        <w:t>Roxana ȘILEANU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F23327B" w14:textId="77777777" w:rsidR="00953758" w:rsidRPr="004C557A" w:rsidRDefault="00953758" w:rsidP="00953758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Asistent manager</w:t>
      </w:r>
    </w:p>
    <w:p w14:paraId="54543FF2" w14:textId="77777777" w:rsidR="00953758" w:rsidRDefault="00953758" w:rsidP="00953758">
      <w:pPr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45BFC5FD" w14:textId="77777777" w:rsidR="00953758" w:rsidRDefault="00953758">
      <w:pPr>
        <w:spacing w:after="160" w:line="259" w:lineRule="auto"/>
        <w:rPr>
          <w:rFonts w:cstheme="minorHAnsi"/>
          <w:lang w:val="ro-RO"/>
        </w:rPr>
      </w:pPr>
    </w:p>
    <w:sectPr w:rsidR="00953758" w:rsidSect="00B76B13">
      <w:footerReference w:type="default" r:id="rId7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3EB7B" w14:textId="77777777" w:rsidR="003C52AA" w:rsidRDefault="003C52AA" w:rsidP="00223C98">
      <w:pPr>
        <w:spacing w:after="0" w:line="240" w:lineRule="auto"/>
      </w:pPr>
      <w:r>
        <w:separator/>
      </w:r>
    </w:p>
  </w:endnote>
  <w:endnote w:type="continuationSeparator" w:id="0">
    <w:p w14:paraId="3126EE95" w14:textId="77777777" w:rsidR="003C52AA" w:rsidRDefault="003C52AA" w:rsidP="00223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07880" w14:textId="020396A3" w:rsidR="007E0D44" w:rsidRDefault="007E0D44">
    <w:pPr>
      <w:pStyle w:val="Footer"/>
      <w:jc w:val="center"/>
    </w:pPr>
  </w:p>
  <w:p w14:paraId="03CB8CAF" w14:textId="77777777" w:rsidR="007E0D44" w:rsidRDefault="007E0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08E17E" w14:textId="77777777" w:rsidR="003C52AA" w:rsidRDefault="003C52AA" w:rsidP="00223C98">
      <w:pPr>
        <w:spacing w:after="0" w:line="240" w:lineRule="auto"/>
      </w:pPr>
      <w:r>
        <w:separator/>
      </w:r>
    </w:p>
  </w:footnote>
  <w:footnote w:type="continuationSeparator" w:id="0">
    <w:p w14:paraId="2AAC5F78" w14:textId="77777777" w:rsidR="003C52AA" w:rsidRDefault="003C52AA" w:rsidP="00223C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46043"/>
    <w:multiLevelType w:val="hybridMultilevel"/>
    <w:tmpl w:val="89C00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225F3"/>
    <w:multiLevelType w:val="multilevel"/>
    <w:tmpl w:val="12F47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41080"/>
    <w:multiLevelType w:val="hybridMultilevel"/>
    <w:tmpl w:val="89C00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979"/>
    <w:multiLevelType w:val="hybridMultilevel"/>
    <w:tmpl w:val="89C00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34313"/>
    <w:multiLevelType w:val="hybridMultilevel"/>
    <w:tmpl w:val="BF801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80502"/>
    <w:multiLevelType w:val="multilevel"/>
    <w:tmpl w:val="AEB86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70441C"/>
    <w:multiLevelType w:val="multilevel"/>
    <w:tmpl w:val="4126B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517B70"/>
    <w:multiLevelType w:val="multilevel"/>
    <w:tmpl w:val="AE98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451032"/>
    <w:multiLevelType w:val="hybridMultilevel"/>
    <w:tmpl w:val="89C00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A0988"/>
    <w:multiLevelType w:val="hybridMultilevel"/>
    <w:tmpl w:val="2F0410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50A32"/>
    <w:multiLevelType w:val="multilevel"/>
    <w:tmpl w:val="AD8A1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8022D1"/>
    <w:multiLevelType w:val="hybridMultilevel"/>
    <w:tmpl w:val="2F0410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21ADC"/>
    <w:multiLevelType w:val="multilevel"/>
    <w:tmpl w:val="57303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0"/>
  </w:num>
  <w:num w:numId="8">
    <w:abstractNumId w:val="12"/>
  </w:num>
  <w:num w:numId="9">
    <w:abstractNumId w:val="11"/>
  </w:num>
  <w:num w:numId="10">
    <w:abstractNumId w:val="2"/>
  </w:num>
  <w:num w:numId="11">
    <w:abstractNumId w:val="8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MxNDEyNDQ3tbRQ0lEKTi0uzszPAymwqAUA1k0xaiwAAAA="/>
  </w:docVars>
  <w:rsids>
    <w:rsidRoot w:val="00610A9C"/>
    <w:rsid w:val="00013F22"/>
    <w:rsid w:val="00047EFC"/>
    <w:rsid w:val="00050BFA"/>
    <w:rsid w:val="000621D5"/>
    <w:rsid w:val="00087E44"/>
    <w:rsid w:val="00092CEC"/>
    <w:rsid w:val="000A529E"/>
    <w:rsid w:val="000D7897"/>
    <w:rsid w:val="00125BA2"/>
    <w:rsid w:val="00127281"/>
    <w:rsid w:val="00143127"/>
    <w:rsid w:val="001908C8"/>
    <w:rsid w:val="001A3CFE"/>
    <w:rsid w:val="001A4EFA"/>
    <w:rsid w:val="00215392"/>
    <w:rsid w:val="00223C98"/>
    <w:rsid w:val="00226547"/>
    <w:rsid w:val="002371FB"/>
    <w:rsid w:val="00242AEE"/>
    <w:rsid w:val="0026421B"/>
    <w:rsid w:val="00285D0D"/>
    <w:rsid w:val="002B2AE4"/>
    <w:rsid w:val="002B45F1"/>
    <w:rsid w:val="002C36B6"/>
    <w:rsid w:val="002D6373"/>
    <w:rsid w:val="00315D3C"/>
    <w:rsid w:val="003424DF"/>
    <w:rsid w:val="003B0FCF"/>
    <w:rsid w:val="003C52AA"/>
    <w:rsid w:val="003F17C2"/>
    <w:rsid w:val="004513D3"/>
    <w:rsid w:val="004844B0"/>
    <w:rsid w:val="004E5408"/>
    <w:rsid w:val="0050032B"/>
    <w:rsid w:val="00521840"/>
    <w:rsid w:val="00527481"/>
    <w:rsid w:val="00535226"/>
    <w:rsid w:val="00537A4A"/>
    <w:rsid w:val="00562955"/>
    <w:rsid w:val="00565ECF"/>
    <w:rsid w:val="005C109B"/>
    <w:rsid w:val="005F0885"/>
    <w:rsid w:val="00610A9C"/>
    <w:rsid w:val="0066083F"/>
    <w:rsid w:val="0066303A"/>
    <w:rsid w:val="0067455E"/>
    <w:rsid w:val="00684C3B"/>
    <w:rsid w:val="006B3558"/>
    <w:rsid w:val="00705476"/>
    <w:rsid w:val="007121E8"/>
    <w:rsid w:val="00716B23"/>
    <w:rsid w:val="00775D2F"/>
    <w:rsid w:val="007A12FC"/>
    <w:rsid w:val="007B039A"/>
    <w:rsid w:val="007C118F"/>
    <w:rsid w:val="007D57EE"/>
    <w:rsid w:val="007E0D44"/>
    <w:rsid w:val="00803E84"/>
    <w:rsid w:val="00833E7D"/>
    <w:rsid w:val="0083633C"/>
    <w:rsid w:val="00862790"/>
    <w:rsid w:val="0087013F"/>
    <w:rsid w:val="00883C5F"/>
    <w:rsid w:val="008A1D1B"/>
    <w:rsid w:val="008B7AAA"/>
    <w:rsid w:val="008F0078"/>
    <w:rsid w:val="008F38CB"/>
    <w:rsid w:val="00953758"/>
    <w:rsid w:val="00960B07"/>
    <w:rsid w:val="00980C04"/>
    <w:rsid w:val="00984AD0"/>
    <w:rsid w:val="009C5403"/>
    <w:rsid w:val="009E0756"/>
    <w:rsid w:val="00A471E9"/>
    <w:rsid w:val="00A646A4"/>
    <w:rsid w:val="00A70CBC"/>
    <w:rsid w:val="00AB7BAC"/>
    <w:rsid w:val="00AC3236"/>
    <w:rsid w:val="00AD29EB"/>
    <w:rsid w:val="00AE5676"/>
    <w:rsid w:val="00AE7649"/>
    <w:rsid w:val="00AF6231"/>
    <w:rsid w:val="00B06BE6"/>
    <w:rsid w:val="00B24AA4"/>
    <w:rsid w:val="00B40A66"/>
    <w:rsid w:val="00B76B13"/>
    <w:rsid w:val="00BA0BA2"/>
    <w:rsid w:val="00BA37E8"/>
    <w:rsid w:val="00C00A27"/>
    <w:rsid w:val="00C304DF"/>
    <w:rsid w:val="00C3576E"/>
    <w:rsid w:val="00C531FB"/>
    <w:rsid w:val="00C7048A"/>
    <w:rsid w:val="00C93811"/>
    <w:rsid w:val="00CC0899"/>
    <w:rsid w:val="00D14378"/>
    <w:rsid w:val="00D55E18"/>
    <w:rsid w:val="00D80183"/>
    <w:rsid w:val="00DA0359"/>
    <w:rsid w:val="00DB17F0"/>
    <w:rsid w:val="00DF718A"/>
    <w:rsid w:val="00E1181C"/>
    <w:rsid w:val="00E25DEF"/>
    <w:rsid w:val="00E36B82"/>
    <w:rsid w:val="00E40E14"/>
    <w:rsid w:val="00E84D55"/>
    <w:rsid w:val="00EC12FC"/>
    <w:rsid w:val="00EC438F"/>
    <w:rsid w:val="00EC5510"/>
    <w:rsid w:val="00ED4057"/>
    <w:rsid w:val="00EE4893"/>
    <w:rsid w:val="00F20B1B"/>
    <w:rsid w:val="00F6410A"/>
    <w:rsid w:val="00F6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A84B9"/>
  <w15:chartTrackingRefBased/>
  <w15:docId w15:val="{AAB6F858-9E11-4EB9-B8A7-9B60ED756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0CBC"/>
    <w:pPr>
      <w:spacing w:after="200" w:line="276" w:lineRule="auto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38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7E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4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8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0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98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98"/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4DF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ormalWeb">
    <w:name w:val="Normal (Web)"/>
    <w:basedOn w:val="Normal"/>
    <w:uiPriority w:val="99"/>
    <w:unhideWhenUsed/>
    <w:rsid w:val="00D55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D55E18"/>
    <w:rPr>
      <w:b/>
      <w:bCs/>
    </w:rPr>
  </w:style>
  <w:style w:type="character" w:styleId="Hyperlink">
    <w:name w:val="Hyperlink"/>
    <w:basedOn w:val="DefaultParagraphFont"/>
    <w:rsid w:val="008B7AA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7E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F718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38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8CB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paragraph" w:customStyle="1" w:styleId="text-uppercase">
    <w:name w:val="text-uppercase"/>
    <w:basedOn w:val="Normal"/>
    <w:rsid w:val="002C36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8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88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471E9"/>
    <w:pPr>
      <w:spacing w:after="0" w:line="240" w:lineRule="auto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0-04-29T20:37:00Z</cp:lastPrinted>
  <dcterms:created xsi:type="dcterms:W3CDTF">2020-05-07T09:25:00Z</dcterms:created>
  <dcterms:modified xsi:type="dcterms:W3CDTF">2020-05-07T09:27:00Z</dcterms:modified>
</cp:coreProperties>
</file>